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6" w:name="cover-letter"/>
    <w:p>
      <w:pPr>
        <w:pStyle w:val="Heading1"/>
      </w:pPr>
      <w:r>
        <w:t xml:space="preserve">COVER LETTER</w:t>
      </w:r>
    </w:p>
    <w:p>
      <w:pPr>
        <w:pStyle w:val="FirstParagraph"/>
      </w:pPr>
      <w:r>
        <w:rPr>
          <w:bCs/>
          <w:b/>
        </w:rPr>
        <w:t xml:space="preserve">John Doe</w:t>
      </w:r>
      <w:r>
        <w:br/>
      </w:r>
      <w:r>
        <w:t xml:space="preserve">Caracas, Venezuela</w:t>
      </w:r>
      <w:r>
        <w:br/>
      </w:r>
      <w:r>
        <w:t xml:space="preserve">johndoe@example.com | +58 412-345-6789</w:t>
      </w:r>
    </w:p>
    <w:p>
      <w:pPr>
        <w:pStyle w:val="BodyText"/>
      </w:pPr>
      <w:r>
        <w:t xml:space="preserve">Date: April 5, 2024</w:t>
      </w:r>
    </w:p>
    <w:p>
      <w:pPr>
        <w:pStyle w:val="BodyText"/>
      </w:pPr>
      <w:r>
        <w:rPr>
          <w:bCs/>
          <w:b/>
        </w:rPr>
        <w:t xml:space="preserve">Dr. Maria Lopez</w:t>
      </w:r>
      <w:r>
        <w:br/>
      </w:r>
      <w:r>
        <w:t xml:space="preserve">Director of Orthodontic Services</w:t>
      </w:r>
      <w:r>
        <w:br/>
      </w:r>
      <w:r>
        <w:t xml:space="preserve">Clinica Dental Caracas</w:t>
      </w:r>
      <w:r>
        <w:br/>
      </w:r>
      <w:r>
        <w:t xml:space="preserve">Av. Bolivar, Caracas, Venezuela</w:t>
      </w:r>
    </w:p>
    <w:bookmarkStart w:id="25" w:name="dear-dr.-lopez"/>
    <w:p>
      <w:pPr>
        <w:pStyle w:val="Heading2"/>
      </w:pPr>
      <w:r>
        <w:t xml:space="preserve">Dear Dr. Lopez,</w:t>
      </w:r>
    </w:p>
    <w:p>
      <w:pPr>
        <w:pStyle w:val="FirstParagraph"/>
      </w:pPr>
      <w:r>
        <w:t xml:space="preserve">I am writing to express my enthusiastic interest in the Orthodontist position at Clinica Dental Caracas. With over a decade of experience in orthodontic care, a deep commitment to patient-centered treatment, and a passion for advancing dental health in Venezuela, I am eager to contribute my expertise to your esteemed institution. As an Orthodontist who has worked across diverse clinical settings, I have developed a unique ability to blend technical precision with compassionate care—a skill set that aligns perfectly with the values of Clinica Dental Caracas. My goal is to bring innovative orthodontic solutions, cultural sensitivity, and a patient-first approach to your team in Venezuela Caracas.</w:t>
      </w:r>
    </w:p>
    <w:bookmarkStart w:id="20" w:name="professional-background-and-expertise"/>
    <w:p>
      <w:pPr>
        <w:pStyle w:val="Heading3"/>
      </w:pPr>
      <w:r>
        <w:t xml:space="preserve">Professional Background and Expertise</w:t>
      </w:r>
    </w:p>
    <w:p>
      <w:pPr>
        <w:pStyle w:val="FirstParagraph"/>
      </w:pPr>
      <w:r>
        <w:t xml:space="preserve">As an Orthodontist, I have dedicated my career to transforming smiles and improving the quality of life for patients through corrective dental treatments. My journey began with a Doctorate in Dentistry from Universidad Central de Venezuela (UCV), followed by a specialized residency in Orthodontics at the same institution. This rigorous academic training, combined with hands-on experience treating over 2,000 patients, has equipped me with the knowledge and skills to address complex malocclusions, aesthetic concerns, and functional issues. My expertise spans traditional braces, clear aligners (such as Invisalign), lingual orthodontics, and interceptive therapies for pediatric patients.</w:t>
      </w:r>
    </w:p>
    <w:p>
      <w:pPr>
        <w:pStyle w:val="BodyText"/>
      </w:pPr>
      <w:r>
        <w:t xml:space="preserve">One of my proudest achievements as an Orthodontist has been leading a community outreach program in the eastern districts of Caracas. This initiative provided free orthodontic screenings and educational workshops to underprivileged families, emphasizing the importance of early intervention. The feedback from participants highlighted how this work not only improved their dental health but also boosted their confidence and overall well-being. As an Orthodontist in Venezuela Caracas, I understand the unique challenges faced by local patients, including socioeconomic disparities and limited access to specialized care. My goal has always been to bridge these gaps through accessible, high-quality treatment.</w:t>
      </w:r>
    </w:p>
    <w:bookmarkEnd w:id="20"/>
    <w:bookmarkStart w:id="21" w:name="Xadb53acf677799ee6db9d82f80d43b898202f24"/>
    <w:p>
      <w:pPr>
        <w:pStyle w:val="Heading3"/>
      </w:pPr>
      <w:r>
        <w:t xml:space="preserve">Understanding the Needs of Venezuela Caracas</w:t>
      </w:r>
    </w:p>
    <w:p>
      <w:pPr>
        <w:pStyle w:val="FirstParagraph"/>
      </w:pPr>
      <w:r>
        <w:t xml:space="preserve">Venezuela Caracas is a city of vibrant culture, dynamic energy, and evolving healthcare needs. As an Orthodontist with roots in this community, I am deeply familiar with the expectations and requirements of patients here. The people of Caracas value professionalism, integrity, and personalized care—principles that I have upheld throughout my career. In my previous role at Dental Solutions Center in Caracas, I collaborated with general dentists to provide comprehensive treatment plans tailored to individual needs. This experience taught me the importance of teamwork and adaptability in a fast-paced clinical environment.</w:t>
      </w:r>
    </w:p>
    <w:p>
      <w:pPr>
        <w:pStyle w:val="BodyText"/>
      </w:pPr>
      <w:r>
        <w:t xml:space="preserve">Moreover, I am well-versed in the latest advancements in orthodontic technology, such as digital imaging systems and 3D treatment planning. These tools allow me to deliver precise, efficient care that meets the demands of modern patients. In Venezuela Caracas, where many families seek affordable yet effective solutions, my ability to combine cutting-edge techniques with cost-effective strategies is a significant advantage. Whether it’s guiding a child through early orthodontic intervention or helping an adult achieve their dream smile, I approach each case with the same level of dedication and precision.</w:t>
      </w:r>
    </w:p>
    <w:bookmarkEnd w:id="21"/>
    <w:bookmarkStart w:id="22" w:name="commitment-to-excellence-and-community"/>
    <w:p>
      <w:pPr>
        <w:pStyle w:val="Heading3"/>
      </w:pPr>
      <w:r>
        <w:t xml:space="preserve">Commitment to Excellence and Community</w:t>
      </w:r>
    </w:p>
    <w:p>
      <w:pPr>
        <w:pStyle w:val="FirstParagraph"/>
      </w:pPr>
      <w:r>
        <w:t xml:space="preserve">As an Orthodontist, I believe that excellence is not just about technical skill but also about fostering trust and long-term relationships with patients. In my practice, I prioritize open communication, ensuring that every patient understands their treatment options and feels empowered in their decisions. This philosophy has earned me a loyal patient base and referrals from colleagues across the region. For instance, my collaboration with a pediatric dentist in El Hatillo led to the successful treatment of several children with complex orthodontic needs, demonstrating my ability to work across specialties.</w:t>
      </w:r>
    </w:p>
    <w:p>
      <w:pPr>
        <w:pStyle w:val="BodyText"/>
      </w:pPr>
      <w:r>
        <w:t xml:space="preserve">Another aspect of my work as an Orthodontist that I am particularly proud of is my commitment to continuing education. I regularly attend conferences and workshops hosted by the Venezuelan Society of Orthodontics (SOV) and the American Association of Orthodontists (AAO). These experiences keep me updated on global trends in orthodontic care, such as biomechanical innovations and interdisciplinary approaches. In Venezuela Caracas, where the healthcare landscape is constantly evolving, staying at the forefront of these developments is essential to providing the best possible outcomes for patients.</w:t>
      </w:r>
    </w:p>
    <w:bookmarkEnd w:id="22"/>
    <w:bookmarkStart w:id="23" w:name="why-clinica-dental-caracas"/>
    <w:p>
      <w:pPr>
        <w:pStyle w:val="Heading3"/>
      </w:pPr>
      <w:r>
        <w:t xml:space="preserve">Why Clinica Dental Caracas?</w:t>
      </w:r>
    </w:p>
    <w:p>
      <w:pPr>
        <w:pStyle w:val="FirstParagraph"/>
      </w:pPr>
      <w:r>
        <w:t xml:space="preserve">Clinica Dental Caracas stands out as a leader in dental care, and I am particularly impressed by your focus on integrating advanced technology with compassionate patient care. Your clinic’s reputation for excellence aligns perfectly with my professional values, and I am excited about the opportunity to contribute to your mission. As an Orthodontist who has always sought environments that prioritize both clinical excellence and community impact, I believe Clinica Dental Caracas is the ideal place for me to grow and make a difference.</w:t>
      </w:r>
    </w:p>
    <w:p>
      <w:pPr>
        <w:pStyle w:val="BodyText"/>
      </w:pPr>
      <w:r>
        <w:t xml:space="preserve">Furthermore, I am eager to collaborate with your team on initiatives that address the unique dental health challenges faced by Venezuelans. Whether it’s expanding access to orthodontic care in underserved areas or advocating for preventive dental education, I am committed to supporting your efforts. My background in public health and my fluency in Spanish and English would allow me to bridge cultural and linguistic gaps, ensuring that patients feel heard and supported throughout their treatment journey.</w:t>
      </w:r>
    </w:p>
    <w:bookmarkEnd w:id="23"/>
    <w:bookmarkStart w:id="24" w:name="conclusion"/>
    <w:p>
      <w:pPr>
        <w:pStyle w:val="Heading3"/>
      </w:pPr>
      <w:r>
        <w:t xml:space="preserve">Conclusion</w:t>
      </w:r>
    </w:p>
    <w:p>
      <w:pPr>
        <w:pStyle w:val="FirstParagraph"/>
      </w:pPr>
      <w:r>
        <w:t xml:space="preserve">In conclusion, I am confident that my skills, experience, and passion for orthodontics make me a strong candidate for the Orthodontist position at Clinica Dental Caracas. I am particularly drawn to the opportunity to serve in Venezuela Caracas, a city that has shaped my professional identity and inspired my dedication to dental care. I would welcome the chance to discuss how I can contribute to your team and help elevate the standard of orthodontic treatment in this vibrant community.</w:t>
      </w:r>
    </w:p>
    <w:p>
      <w:pPr>
        <w:pStyle w:val="BodyText"/>
      </w:pPr>
      <w:r>
        <w:t xml:space="preserve">Thank you for considering my application. I look forward to the possibility of speaking with you soon.</w:t>
      </w:r>
    </w:p>
    <w:p>
      <w:pPr>
        <w:pStyle w:val="BodyText"/>
      </w:pPr>
      <w:r>
        <w:t xml:space="preserve">Sincerely,</w:t>
      </w:r>
      <w:r>
        <w:br/>
      </w:r>
      <w:r>
        <w:rPr>
          <w:bCs/>
          <w:b/>
        </w:rPr>
        <w:t xml:space="preserve">John Doe</w:t>
      </w:r>
      <w:r>
        <w:br/>
      </w:r>
      <w:r>
        <w:t xml:space="preserve">Orthodontis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Venezuela Caracas</dc:title>
  <dc:creator/>
  <dc:language>en</dc:language>
  <cp:keywords/>
  <dcterms:created xsi:type="dcterms:W3CDTF">2026-07-23T23:00:27Z</dcterms:created>
  <dcterms:modified xsi:type="dcterms:W3CDTF">2026-07-23T23:00:27Z</dcterms:modified>
</cp:coreProperties>
</file>

<file path=docProps/custom.xml><?xml version="1.0" encoding="utf-8"?>
<Properties xmlns="http://schemas.openxmlformats.org/officeDocument/2006/custom-properties" xmlns:vt="http://schemas.openxmlformats.org/officeDocument/2006/docPropsVTypes"/>
</file>